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A83904" w:rsidRPr="00566243" w:rsidRDefault="00A83904" w:rsidP="00A83904">
            <w:pPr>
              <w:rPr>
                <w:sz w:val="16"/>
                <w:szCs w:val="16"/>
              </w:rPr>
            </w:pPr>
            <w:proofErr w:type="gramStart"/>
            <w:r w:rsidRPr="00566243">
              <w:rPr>
                <w:sz w:val="16"/>
                <w:szCs w:val="16"/>
              </w:rPr>
              <w:t>Fiillerle kullanılan bağlaç son ekleri.</w:t>
            </w:r>
            <w:proofErr w:type="gramEnd"/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e-DE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232E19" w:rsidRPr="00566243" w:rsidRDefault="00232E19" w:rsidP="00232E19">
            <w:pPr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Tümceleri belirteç yapan ekler.</w:t>
            </w:r>
          </w:p>
          <w:p w:rsidR="003B48EB" w:rsidRPr="00566243" w:rsidRDefault="003B48EB" w:rsidP="004A6386">
            <w:pPr>
              <w:pStyle w:val="Konu-basligi"/>
              <w:rPr>
                <w:sz w:val="16"/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32E19" w:rsidRPr="00566243" w:rsidRDefault="00232E19" w:rsidP="00232E19">
            <w:pPr>
              <w:rPr>
                <w:sz w:val="16"/>
                <w:szCs w:val="16"/>
              </w:rPr>
            </w:pPr>
            <w:proofErr w:type="gramStart"/>
            <w:r w:rsidRPr="00566243">
              <w:rPr>
                <w:sz w:val="16"/>
                <w:szCs w:val="16"/>
              </w:rPr>
              <w:t>Fiillerin birleştirilerek yeni fiil şekillerinin elde edilmesi.</w:t>
            </w:r>
            <w:proofErr w:type="gramEnd"/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32E19" w:rsidRPr="00566243" w:rsidRDefault="00232E19" w:rsidP="00232E19">
            <w:pPr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Dolaylı aktarmayı kullanarak soruşturma ya da doğrulama.</w:t>
            </w: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821010" w:rsidP="00832AEF">
            <w:pPr>
              <w:pStyle w:val="Konu-basligi"/>
              <w:rPr>
                <w:b w:val="0"/>
                <w:sz w:val="16"/>
              </w:rPr>
            </w:pPr>
            <w:r w:rsidRPr="00566243">
              <w:rPr>
                <w:b w:val="0"/>
                <w:sz w:val="16"/>
              </w:rPr>
              <w:t>Dolaysız rivayet.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821010" w:rsidP="00832AEF">
            <w:pPr>
              <w:pStyle w:val="Konu-basligi"/>
              <w:rPr>
                <w:b w:val="0"/>
                <w:sz w:val="16"/>
              </w:rPr>
            </w:pPr>
            <w:r w:rsidRPr="00566243">
              <w:rPr>
                <w:b w:val="0"/>
                <w:sz w:val="16"/>
              </w:rPr>
              <w:t>Dolaylı rivayet.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C945B1">
            <w:pPr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Birleşik isimler.</w:t>
            </w: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C945B1">
            <w:pPr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İsim tamlaması.</w:t>
            </w:r>
          </w:p>
          <w:p w:rsidR="003B48EB" w:rsidRPr="00566243" w:rsidRDefault="003B48EB" w:rsidP="004A6386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566243" w:rsidRDefault="004A6386" w:rsidP="00832AEF">
            <w:pPr>
              <w:pStyle w:val="Konu-basligi"/>
              <w:rPr>
                <w:sz w:val="16"/>
              </w:rPr>
            </w:pPr>
            <w:r w:rsidRPr="00566243">
              <w:rPr>
                <w:sz w:val="16"/>
              </w:rPr>
              <w:t>ARA SINAV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9.Hafta</w:t>
            </w:r>
          </w:p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C945B1" w:rsidP="00832AEF">
            <w:pPr>
              <w:pStyle w:val="Konu-basligi"/>
              <w:rPr>
                <w:b w:val="0"/>
                <w:sz w:val="16"/>
              </w:rPr>
            </w:pPr>
            <w:r w:rsidRPr="00566243">
              <w:rPr>
                <w:b w:val="0"/>
                <w:sz w:val="16"/>
              </w:rPr>
              <w:t>Bileşik fiiller.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C945B1">
            <w:pPr>
              <w:rPr>
                <w:sz w:val="16"/>
                <w:szCs w:val="16"/>
              </w:rPr>
            </w:pPr>
            <w:proofErr w:type="gramStart"/>
            <w:r w:rsidRPr="00566243">
              <w:rPr>
                <w:sz w:val="16"/>
                <w:szCs w:val="16"/>
              </w:rPr>
              <w:t>Fiil sonu ekleri.</w:t>
            </w:r>
            <w:proofErr w:type="gramEnd"/>
          </w:p>
          <w:p w:rsidR="003B48EB" w:rsidRPr="00566243" w:rsidRDefault="003B48EB" w:rsidP="004A6386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566243" w:rsidRDefault="00C945B1" w:rsidP="00832AEF">
            <w:pPr>
              <w:pStyle w:val="Konu-basligi"/>
              <w:rPr>
                <w:b w:val="0"/>
                <w:sz w:val="16"/>
              </w:rPr>
            </w:pPr>
            <w:r w:rsidRPr="00566243">
              <w:rPr>
                <w:b w:val="0"/>
                <w:sz w:val="16"/>
              </w:rPr>
              <w:t>Fiilden isim yapan ekler.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566243" w:rsidTr="00D9464E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5B1" w:rsidRPr="00566243" w:rsidRDefault="00C945B1" w:rsidP="00C513DE">
            <w:pPr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Fiil çekimlerindeki özel durumlar.</w:t>
            </w:r>
          </w:p>
          <w:p w:rsidR="00C945B1" w:rsidRPr="00566243" w:rsidRDefault="00C945B1" w:rsidP="00C513DE">
            <w:pPr>
              <w:rPr>
                <w:sz w:val="16"/>
                <w:szCs w:val="16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da-DK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es-ES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B544A" w:rsidRPr="00566243" w:rsidRDefault="009B544A" w:rsidP="009B544A">
            <w:pPr>
              <w:rPr>
                <w:bCs/>
                <w:sz w:val="16"/>
                <w:szCs w:val="16"/>
              </w:rPr>
            </w:pPr>
            <w:r w:rsidRPr="00566243">
              <w:rPr>
                <w:bCs/>
                <w:sz w:val="16"/>
                <w:szCs w:val="16"/>
              </w:rPr>
              <w:t>Adıllar.</w:t>
            </w:r>
          </w:p>
          <w:p w:rsidR="00C945B1" w:rsidRPr="00566243" w:rsidRDefault="00C945B1" w:rsidP="00832AEF">
            <w:pPr>
              <w:pStyle w:val="Konu-basligi"/>
              <w:rPr>
                <w:sz w:val="16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B544A" w:rsidRPr="00566243" w:rsidRDefault="009B544A" w:rsidP="009B544A">
            <w:pPr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Genel tekrar.</w:t>
            </w:r>
          </w:p>
          <w:p w:rsidR="00C945B1" w:rsidRPr="00566243" w:rsidRDefault="00C945B1" w:rsidP="00832AEF">
            <w:pPr>
              <w:pStyle w:val="Konu-basligi"/>
              <w:rPr>
                <w:sz w:val="16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</w:tbl>
    <w:p w:rsidR="003B48EB" w:rsidRPr="00566243" w:rsidRDefault="003B48EB" w:rsidP="003B48EB">
      <w:pPr>
        <w:tabs>
          <w:tab w:val="left" w:pos="6375"/>
        </w:tabs>
        <w:rPr>
          <w:sz w:val="16"/>
          <w:szCs w:val="16"/>
        </w:rPr>
      </w:pPr>
      <w:r w:rsidRPr="00566243">
        <w:rPr>
          <w:sz w:val="16"/>
          <w:szCs w:val="16"/>
        </w:rPr>
        <w:tab/>
      </w:r>
    </w:p>
    <w:p w:rsidR="00EB0AE2" w:rsidRPr="00566243" w:rsidRDefault="00566243">
      <w:pPr>
        <w:rPr>
          <w:sz w:val="16"/>
          <w:szCs w:val="16"/>
        </w:rPr>
      </w:pPr>
    </w:p>
    <w:sectPr w:rsidR="00EB0AE2" w:rsidRPr="00566243" w:rsidSect="00EE17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AyNLY0NDA1MLcyUdpeDU4uLM/DyQAsNaAM71T8IsAAAA"/>
  </w:docVars>
  <w:rsids>
    <w:rsidRoot w:val="003B48EB"/>
    <w:rsid w:val="000A48ED"/>
    <w:rsid w:val="00232E19"/>
    <w:rsid w:val="003B48EB"/>
    <w:rsid w:val="004A6386"/>
    <w:rsid w:val="00566243"/>
    <w:rsid w:val="00821010"/>
    <w:rsid w:val="00832BE3"/>
    <w:rsid w:val="009B544A"/>
    <w:rsid w:val="00A83904"/>
    <w:rsid w:val="00BB6119"/>
    <w:rsid w:val="00C945B1"/>
    <w:rsid w:val="00EE17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jade</cp:lastModifiedBy>
  <cp:revision>8</cp:revision>
  <dcterms:created xsi:type="dcterms:W3CDTF">2017-02-03T08:51:00Z</dcterms:created>
  <dcterms:modified xsi:type="dcterms:W3CDTF">2017-11-07T11:01:00Z</dcterms:modified>
</cp:coreProperties>
</file>